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lya Karagod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l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god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43 West Cullom Avenue, Chicago, IL, USA Chicago, IL, USA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lyakaragod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219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